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6afb4e</w:t>
        </w:r>
      </w:hyperlink>
      <w:r>
        <w:t xml:space="preserve"> </w:t>
      </w:r>
      <w:r>
        <w:t xml:space="preserve">on May 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2, 2022, SARS-CoV-2 has infected over 514,270,436 and taken the lives of 6,238,32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y 1,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y 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y 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45fec91e8b15646d6a7e79b27a5d932a33cfc2ea/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May 1,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y 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45fec91e8b15646d6a7e79b27a5d932a33cfc2ea/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y 1,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y 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45fec91e8b15646d6a7e79b27a5d932a33cfc2ea/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May 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y 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45fec91e8b15646d6a7e79b27a5d932a33cfc2ea/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fbc816cd-cc8a-11ec-ab01-77436f707668&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61">
        <w:r>
          <w:rPr>
            <w:rStyle w:val="Hyperlink"/>
          </w:rPr>
          <w:t xml:space="preserve">https://paper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fbddbd0a-cc8a-11ec-8d47-4c6278556767&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66afb4e0137c451899c9001a4f12b4977d38428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6afb4e0137c451899c9001a4f12b4977d38428e/" TargetMode="External" /><Relationship Type="http://schemas.openxmlformats.org/officeDocument/2006/relationships/hyperlink" Id="rId22" Target="https://greenelab.github.io/covid19-review/v/66afb4e0137c451899c9001a4f12b4977d38428e/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fbc816cd-cc8a-11ec-ab01-77436f707668&amp;url=L2dyYXBoaWNzL2NvdmlkLXZhY2NpbmUtdHJhY2tlci1nbG9iYWwtZGlzdHJpYnV0aW9u" TargetMode="External" /><Relationship Type="http://schemas.openxmlformats.org/officeDocument/2006/relationships/hyperlink" Id="rId1689" Target="https://www.bloomberg.com/tosv2.html?vid=&amp;uuid=fbddbd0a-cc8a-11ec-8d47-4c6278556767&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66afb4e0137c451899c9001a4f12b4977d38428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6afb4e0137c451899c9001a4f12b4977d38428e/" TargetMode="External" /><Relationship Type="http://schemas.openxmlformats.org/officeDocument/2006/relationships/hyperlink" Id="rId22" Target="https://greenelab.github.io/covid19-review/v/66afb4e0137c451899c9001a4f12b4977d38428e/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fbc816cd-cc8a-11ec-ab01-77436f707668&amp;url=L2dyYXBoaWNzL2NvdmlkLXZhY2NpbmUtdHJhY2tlci1nbG9iYWwtZGlzdHJpYnV0aW9u" TargetMode="External" /><Relationship Type="http://schemas.openxmlformats.org/officeDocument/2006/relationships/hyperlink" Id="rId1689" Target="https://www.bloomberg.com/tosv2.html?vid=&amp;uuid=fbddbd0a-cc8a-11ec-8d47-4c6278556767&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05T15:51:18Z</dcterms:created>
  <dcterms:modified xsi:type="dcterms:W3CDTF">2022-05-05T15: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